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2E5466" w:rsidRDefault="0074249A" w:rsidP="00FE1668">
      <w:pPr>
        <w:spacing w:after="0"/>
        <w:jc w:val="center"/>
        <w:rPr>
          <w:rFonts w:ascii="Times New Roman" w:hAnsi="Times New Roman" w:cs="Times New Roman"/>
          <w:b/>
          <w:smallCaps/>
          <w:sz w:val="36"/>
        </w:rPr>
      </w:pPr>
      <w:r w:rsidRPr="002E5466">
        <w:rPr>
          <w:rFonts w:ascii="Times New Roman" w:hAnsi="Times New Roman" w:cs="Times New Roman"/>
          <w:b/>
          <w:smallCaps/>
          <w:sz w:val="36"/>
        </w:rPr>
        <w:t>Thanh Do</w:t>
      </w:r>
    </w:p>
    <w:p w:rsidR="0074249A" w:rsidRPr="002E5466" w:rsidRDefault="00B74A1C" w:rsidP="00FE1668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2E5466">
        <w:rPr>
          <w:rFonts w:ascii="Times New Roman" w:hAnsi="Times New Roman" w:cs="Times New Roman"/>
          <w:i/>
          <w:sz w:val="24"/>
        </w:rPr>
        <w:t>Food Service Worker</w:t>
      </w:r>
    </w:p>
    <w:p w:rsidR="0074249A" w:rsidRPr="00FE1668" w:rsidRDefault="0074249A" w:rsidP="00FE1668">
      <w:pPr>
        <w:spacing w:after="0"/>
        <w:jc w:val="center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thanhdo@wwrfresource.com</w:t>
      </w:r>
    </w:p>
    <w:p w:rsidR="0074249A" w:rsidRPr="00FE1668" w:rsidRDefault="0074249A" w:rsidP="00FE1668">
      <w:pPr>
        <w:spacing w:after="0"/>
        <w:jc w:val="center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  <w:i/>
        </w:rPr>
        <w:t xml:space="preserve"> </w:t>
      </w:r>
      <w:r w:rsidR="00F6354B" w:rsidRPr="00FE1668">
        <w:rPr>
          <w:rFonts w:ascii="Times New Roman" w:hAnsi="Times New Roman" w:cs="Times New Roman"/>
        </w:rPr>
        <w:t xml:space="preserve">(316) </w:t>
      </w:r>
      <w:r w:rsidR="00F6354B">
        <w:rPr>
          <w:rFonts w:ascii="Times New Roman" w:hAnsi="Times New Roman" w:cs="Times New Roman"/>
        </w:rPr>
        <w:t>239-5807</w:t>
      </w:r>
      <w:bookmarkStart w:id="0" w:name="_GoBack"/>
      <w:bookmarkEnd w:id="0"/>
    </w:p>
    <w:p w:rsidR="0074249A" w:rsidRPr="00FE1668" w:rsidRDefault="0074249A" w:rsidP="00FE1668">
      <w:pPr>
        <w:jc w:val="center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>401 S. Emporia, Wichita, KS 67202</w:t>
      </w:r>
    </w:p>
    <w:p w:rsidR="0074249A" w:rsidRPr="00FE1668" w:rsidRDefault="0074249A" w:rsidP="002E5466">
      <w:pPr>
        <w:spacing w:after="100" w:afterAutospacing="1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t>Profile Summary</w:t>
      </w:r>
    </w:p>
    <w:p w:rsidR="00166261" w:rsidRDefault="00166261" w:rsidP="00FE1668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+</w:t>
      </w:r>
      <w:r w:rsidR="0074249A" w:rsidRPr="00FE1668">
        <w:rPr>
          <w:rFonts w:ascii="Times New Roman" w:hAnsi="Times New Roman" w:cs="Times New Roman"/>
        </w:rPr>
        <w:t xml:space="preserve"> years of </w:t>
      </w:r>
      <w:r>
        <w:rPr>
          <w:rFonts w:ascii="Times New Roman" w:hAnsi="Times New Roman" w:cs="Times New Roman"/>
        </w:rPr>
        <w:t>food service experience, including cooking, prepping and serving.</w:t>
      </w:r>
    </w:p>
    <w:p w:rsidR="00166261" w:rsidRDefault="002E5466" w:rsidP="007C35B1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le to operator most kitchen equipment, including mixers, kettles, ovens, and grills.</w:t>
      </w:r>
    </w:p>
    <w:p w:rsidR="002E5466" w:rsidRDefault="002E5466" w:rsidP="007C35B1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s both kitchen and dining room service etiquette and procedures.</w:t>
      </w:r>
    </w:p>
    <w:p w:rsidR="002E5466" w:rsidRDefault="0074249A" w:rsidP="007C35B1">
      <w:pPr>
        <w:pStyle w:val="ListParagraph"/>
        <w:numPr>
          <w:ilvl w:val="0"/>
          <w:numId w:val="6"/>
        </w:numPr>
        <w:spacing w:after="120"/>
        <w:rPr>
          <w:rFonts w:ascii="Times New Roman" w:hAnsi="Times New Roman" w:cs="Times New Roman"/>
        </w:rPr>
      </w:pPr>
      <w:r w:rsidRPr="00FE1668">
        <w:rPr>
          <w:rFonts w:ascii="Times New Roman" w:hAnsi="Times New Roman" w:cs="Times New Roman"/>
        </w:rPr>
        <w:t xml:space="preserve">Maintains a high level </w:t>
      </w:r>
      <w:r w:rsidR="00FE1668">
        <w:rPr>
          <w:rFonts w:ascii="Times New Roman" w:hAnsi="Times New Roman" w:cs="Times New Roman"/>
        </w:rPr>
        <w:t xml:space="preserve">of </w:t>
      </w:r>
      <w:r w:rsidR="002E5466">
        <w:rPr>
          <w:rFonts w:ascii="Times New Roman" w:hAnsi="Times New Roman" w:cs="Times New Roman"/>
        </w:rPr>
        <w:t>attention to detail.</w:t>
      </w:r>
    </w:p>
    <w:p w:rsidR="0074249A" w:rsidRPr="00FE1668" w:rsidRDefault="002E5466" w:rsidP="002E5466">
      <w:pPr>
        <w:pStyle w:val="ListParagraph"/>
        <w:numPr>
          <w:ilvl w:val="0"/>
          <w:numId w:val="6"/>
        </w:numPr>
        <w:spacing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74249A" w:rsidRPr="00FE1668">
        <w:rPr>
          <w:rFonts w:ascii="Times New Roman" w:hAnsi="Times New Roman" w:cs="Times New Roman"/>
        </w:rPr>
        <w:t>trives to continually improve processes and work efficiently.</w:t>
      </w:r>
    </w:p>
    <w:p w:rsidR="0074249A" w:rsidRPr="00FE1668" w:rsidRDefault="0074249A" w:rsidP="002E5466">
      <w:pPr>
        <w:spacing w:after="100" w:afterAutospacing="1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t>Skill Summary</w:t>
      </w:r>
    </w:p>
    <w:p w:rsidR="00FE1668" w:rsidRDefault="00FE1668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  <w:sectPr w:rsidR="00FE1668" w:rsidSect="002E546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74249A" w:rsidRPr="00FE1668" w:rsidRDefault="00166261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rep</w:t>
      </w:r>
    </w:p>
    <w:p w:rsidR="0074249A" w:rsidRPr="00FE1668" w:rsidRDefault="00166261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ok</w:t>
      </w:r>
    </w:p>
    <w:p w:rsidR="0074249A" w:rsidRPr="00FE1668" w:rsidRDefault="00166261" w:rsidP="002E5466">
      <w:pPr>
        <w:pStyle w:val="ListParagraph"/>
        <w:numPr>
          <w:ilvl w:val="0"/>
          <w:numId w:val="5"/>
        </w:numPr>
        <w:spacing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rve</w:t>
      </w:r>
    </w:p>
    <w:p w:rsidR="0074249A" w:rsidRPr="00FE1668" w:rsidRDefault="00733352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ustomer service</w:t>
      </w:r>
    </w:p>
    <w:p w:rsidR="0074249A" w:rsidRPr="00FE1668" w:rsidRDefault="00733352" w:rsidP="00FE16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sh registers</w:t>
      </w:r>
    </w:p>
    <w:p w:rsidR="0074249A" w:rsidRPr="00FE1668" w:rsidRDefault="00733352" w:rsidP="002E5466">
      <w:pPr>
        <w:pStyle w:val="ListParagraph"/>
        <w:numPr>
          <w:ilvl w:val="0"/>
          <w:numId w:val="5"/>
        </w:numPr>
        <w:spacing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ultitasking</w:t>
      </w:r>
    </w:p>
    <w:p w:rsidR="00FE1668" w:rsidRDefault="00FE1668">
      <w:pPr>
        <w:rPr>
          <w:rFonts w:ascii="Times New Roman" w:hAnsi="Times New Roman" w:cs="Times New Roman"/>
          <w:b/>
          <w:smallCaps/>
        </w:rPr>
        <w:sectPr w:rsidR="00FE1668" w:rsidSect="00FE1668">
          <w:type w:val="continuous"/>
          <w:pgSz w:w="12240" w:h="15840"/>
          <w:pgMar w:top="720" w:right="1440" w:bottom="1440" w:left="1440" w:header="720" w:footer="720" w:gutter="0"/>
          <w:cols w:num="2" w:space="720"/>
          <w:docGrid w:linePitch="360"/>
        </w:sectPr>
      </w:pPr>
    </w:p>
    <w:p w:rsidR="00FE1668" w:rsidRPr="00FE1668" w:rsidRDefault="00FE1668" w:rsidP="002E5466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 w:rsidRPr="00FE1668">
        <w:rPr>
          <w:rFonts w:ascii="Times New Roman" w:hAnsi="Times New Roman" w:cs="Times New Roman"/>
          <w:b/>
          <w:smallCaps/>
        </w:rPr>
        <w:lastRenderedPageBreak/>
        <w:t>Work Experience</w:t>
      </w:r>
    </w:p>
    <w:p w:rsidR="00733352" w:rsidRPr="00FE1668" w:rsidRDefault="00733352" w:rsidP="002E5466">
      <w:pPr>
        <w:tabs>
          <w:tab w:val="left" w:pos="2880"/>
          <w:tab w:val="left" w:pos="5760"/>
          <w:tab w:val="right" w:pos="9360"/>
        </w:tabs>
        <w:spacing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Kitchen Worker</w:t>
      </w:r>
      <w:r w:rsidRPr="00FE166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Aramark</w:t>
      </w:r>
      <w:r w:rsidRPr="00FE166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, KS</w:t>
      </w:r>
      <w:r>
        <w:rPr>
          <w:rFonts w:ascii="Times New Roman" w:hAnsi="Times New Roman" w:cs="Times New Roman"/>
        </w:rPr>
        <w:tab/>
        <w:t>2018 – Present</w:t>
      </w:r>
    </w:p>
    <w:p w:rsidR="00733352" w:rsidRDefault="00733352" w:rsidP="00733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33352">
        <w:rPr>
          <w:rFonts w:ascii="Times New Roman" w:hAnsi="Times New Roman" w:cs="Times New Roman"/>
        </w:rPr>
        <w:t>Assist with serving 100</w:t>
      </w:r>
      <w:r>
        <w:rPr>
          <w:rFonts w:ascii="Times New Roman" w:hAnsi="Times New Roman" w:cs="Times New Roman"/>
        </w:rPr>
        <w:t xml:space="preserve"> </w:t>
      </w:r>
      <w:r w:rsidRPr="00733352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 </w:t>
      </w:r>
      <w:r w:rsidRPr="00733352">
        <w:rPr>
          <w:rFonts w:ascii="Times New Roman" w:hAnsi="Times New Roman" w:cs="Times New Roman"/>
        </w:rPr>
        <w:t xml:space="preserve">150 cafeteria-style meals for </w:t>
      </w:r>
      <w:r>
        <w:rPr>
          <w:rFonts w:ascii="Times New Roman" w:hAnsi="Times New Roman" w:cs="Times New Roman"/>
        </w:rPr>
        <w:t>breakfast, lunch, and dinner.</w:t>
      </w:r>
    </w:p>
    <w:p w:rsidR="00733352" w:rsidRDefault="00733352" w:rsidP="00733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33352">
        <w:rPr>
          <w:rFonts w:ascii="Times New Roman" w:hAnsi="Times New Roman" w:cs="Times New Roman"/>
        </w:rPr>
        <w:t xml:space="preserve">Clean </w:t>
      </w:r>
      <w:r>
        <w:rPr>
          <w:rFonts w:ascii="Times New Roman" w:hAnsi="Times New Roman" w:cs="Times New Roman"/>
        </w:rPr>
        <w:t xml:space="preserve">16+ </w:t>
      </w:r>
      <w:r w:rsidRPr="00733352">
        <w:rPr>
          <w:rFonts w:ascii="Times New Roman" w:hAnsi="Times New Roman" w:cs="Times New Roman"/>
        </w:rPr>
        <w:t>tables</w:t>
      </w:r>
      <w:r>
        <w:rPr>
          <w:rFonts w:ascii="Times New Roman" w:hAnsi="Times New Roman" w:cs="Times New Roman"/>
        </w:rPr>
        <w:t xml:space="preserve">, </w:t>
      </w:r>
      <w:r w:rsidRPr="00733352">
        <w:rPr>
          <w:rFonts w:ascii="Times New Roman" w:hAnsi="Times New Roman" w:cs="Times New Roman"/>
        </w:rPr>
        <w:t>and chairs</w:t>
      </w:r>
      <w:r>
        <w:rPr>
          <w:rFonts w:ascii="Times New Roman" w:hAnsi="Times New Roman" w:cs="Times New Roman"/>
        </w:rPr>
        <w:t>, in addition to dining room floor prior to and after service.</w:t>
      </w:r>
    </w:p>
    <w:p w:rsidR="00733352" w:rsidRPr="00733352" w:rsidRDefault="00733352" w:rsidP="00733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ect trash and garbage from kitchen and dining areas for removal to dumpster.</w:t>
      </w:r>
    </w:p>
    <w:p w:rsidR="00733352" w:rsidRPr="00FE1668" w:rsidRDefault="00733352" w:rsidP="002E5466">
      <w:pPr>
        <w:tabs>
          <w:tab w:val="left" w:pos="2880"/>
          <w:tab w:val="left" w:pos="5760"/>
          <w:tab w:val="right" w:pos="9360"/>
        </w:tabs>
        <w:spacing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Kitchen Worker</w:t>
      </w:r>
      <w:r w:rsidRPr="00FE166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Aramark</w:t>
      </w:r>
      <w:r w:rsidRPr="00FE166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utchinson</w:t>
      </w:r>
      <w:r w:rsidRPr="00FE1668">
        <w:rPr>
          <w:rFonts w:ascii="Times New Roman" w:hAnsi="Times New Roman" w:cs="Times New Roman"/>
        </w:rPr>
        <w:t>, KS</w:t>
      </w:r>
      <w:r w:rsidRPr="00FE166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1 – 2016</w:t>
      </w:r>
    </w:p>
    <w:p w:rsidR="002E5466" w:rsidRDefault="002E5466" w:rsidP="00733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ped large quantities of vegetables such as onions, carrots, and cabbage.</w:t>
      </w:r>
    </w:p>
    <w:p w:rsidR="002E5466" w:rsidRDefault="002E5466" w:rsidP="00733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ted Hobart mixers with different attachments, including bread hooks, paddles, and grinders.</w:t>
      </w:r>
    </w:p>
    <w:p w:rsidR="002E5466" w:rsidRDefault="002E5466" w:rsidP="00733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oked pastas, potatoes, and other entrees using 100qt steam kettles.</w:t>
      </w:r>
    </w:p>
    <w:p w:rsidR="002E5466" w:rsidRDefault="002E5466" w:rsidP="0073335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shed all pots, pans, utensils, and serving items with commercial dishwashing machine.</w:t>
      </w:r>
    </w:p>
    <w:p w:rsidR="00FE1668" w:rsidRPr="00FE1668" w:rsidRDefault="00733352" w:rsidP="002E5466">
      <w:pPr>
        <w:tabs>
          <w:tab w:val="left" w:pos="2880"/>
          <w:tab w:val="left" w:pos="5760"/>
          <w:tab w:val="right" w:pos="9360"/>
        </w:tabs>
        <w:spacing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Server</w:t>
      </w:r>
      <w:r w:rsidR="00FE1668" w:rsidRPr="00FE166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Bi-Da Saigon</w:t>
      </w:r>
      <w:r w:rsidR="00FE1668" w:rsidRPr="00FE166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</w:t>
      </w:r>
      <w:r w:rsidR="00FE1668" w:rsidRPr="00FE1668">
        <w:rPr>
          <w:rFonts w:ascii="Times New Roman" w:hAnsi="Times New Roman" w:cs="Times New Roman"/>
        </w:rPr>
        <w:t>, KS</w:t>
      </w:r>
      <w:r w:rsidR="00FE1668" w:rsidRPr="00FE1668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07</w:t>
      </w:r>
      <w:r w:rsidR="00FE1668" w:rsidRPr="00FE1668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2008</w:t>
      </w:r>
    </w:p>
    <w:p w:rsidR="002E5466" w:rsidRDefault="002E5466" w:rsidP="00FE166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eeted guests with a personable and welcoming attitude to ensure an enjoyable experience.</w:t>
      </w:r>
    </w:p>
    <w:p w:rsidR="002E5466" w:rsidRDefault="002E5466" w:rsidP="00FE166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ote down orders using writing pads and inputted into computer terminals for kitchen printout.</w:t>
      </w:r>
    </w:p>
    <w:p w:rsidR="002E5466" w:rsidRDefault="002E5466" w:rsidP="00FE166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table orders in serving window for expediting to tables.</w:t>
      </w:r>
    </w:p>
    <w:p w:rsidR="002E5466" w:rsidRDefault="002E5466" w:rsidP="00FE166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eaned and cleared off tables before, during, and after service.</w:t>
      </w:r>
    </w:p>
    <w:p w:rsidR="00FE1668" w:rsidRPr="002E5466" w:rsidRDefault="00FE1668" w:rsidP="002E5466">
      <w:pPr>
        <w:spacing w:after="120"/>
        <w:rPr>
          <w:rFonts w:ascii="Times New Roman" w:hAnsi="Times New Roman" w:cs="Times New Roman"/>
        </w:rPr>
      </w:pPr>
    </w:p>
    <w:sectPr w:rsidR="00FE1668" w:rsidRPr="002E5466" w:rsidSect="00FE1668">
      <w:type w:val="continuous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EB67E8"/>
    <w:multiLevelType w:val="hybridMultilevel"/>
    <w:tmpl w:val="1DC6B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E81217"/>
    <w:multiLevelType w:val="hybridMultilevel"/>
    <w:tmpl w:val="5D10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6A5E52"/>
    <w:multiLevelType w:val="hybridMultilevel"/>
    <w:tmpl w:val="752A3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8658D9"/>
    <w:multiLevelType w:val="hybridMultilevel"/>
    <w:tmpl w:val="7CC2B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AC6C34"/>
    <w:multiLevelType w:val="hybridMultilevel"/>
    <w:tmpl w:val="90941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1062FA"/>
    <w:multiLevelType w:val="hybridMultilevel"/>
    <w:tmpl w:val="AA10B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sDQyszAxBjIMjZR0lIJTi4sz8/NACoxrAQR7pNEsAAAA"/>
  </w:docVars>
  <w:rsids>
    <w:rsidRoot w:val="0074249A"/>
    <w:rsid w:val="00166261"/>
    <w:rsid w:val="002E5466"/>
    <w:rsid w:val="00522C52"/>
    <w:rsid w:val="00733352"/>
    <w:rsid w:val="0074249A"/>
    <w:rsid w:val="007C35B1"/>
    <w:rsid w:val="007E2073"/>
    <w:rsid w:val="00B74A1C"/>
    <w:rsid w:val="00F6354B"/>
    <w:rsid w:val="00FE1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49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166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249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16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8-04-19T19:59:00Z</cp:lastPrinted>
  <dcterms:created xsi:type="dcterms:W3CDTF">2018-04-19T18:23:00Z</dcterms:created>
  <dcterms:modified xsi:type="dcterms:W3CDTF">2018-04-25T17:00:00Z</dcterms:modified>
</cp:coreProperties>
</file>